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p>
    <w:bookmarkStart w:id="20" w:name="internship-application-letter"/>
    <w:p>
      <w:pPr>
        <w:pStyle w:val="Heading1"/>
      </w:pPr>
      <w:r>
        <w:t xml:space="preserve">Internship Application Letter</w:t>
      </w:r>
    </w:p>
    <w:p>
      <w:pPr>
        <w:pStyle w:val="FirstParagraph"/>
      </w:pPr>
      <w:r>
        <w:t xml:space="preserve">For the Position of Hairdressing Intern</w:t>
      </w:r>
    </w:p>
    <w:bookmarkEnd w:id="20"/>
    <w:p>
      <w:pPr>
        <w:pStyle w:val="BodyText"/>
      </w:pPr>
      <w:r>
        <w:rPr>
          <w:bCs/>
          <w:b/>
        </w:rPr>
        <w:t xml:space="preserve">Date:</w:t>
      </w:r>
      <w:r>
        <w:t xml:space="preserve"> </w:t>
      </w:r>
      <w:r>
        <w:t xml:space="preserve">May 26, 2024</w:t>
      </w:r>
    </w:p>
    <w:p>
      <w:pPr>
        <w:pStyle w:val="BodyText"/>
      </w:pPr>
      <w:r>
        <w:rPr>
          <w:bCs/>
          <w:b/>
        </w:rPr>
        <w:t xml:space="preserve">To:</w:t>
      </w:r>
      <w:r>
        <w:br/>
      </w:r>
      <w:r>
        <w:t xml:space="preserve">The Management Team</w:t>
      </w:r>
      <w:r>
        <w:br/>
      </w:r>
      <w:r>
        <w:t xml:space="preserve">Tresses &amp; Tones Salon</w:t>
      </w:r>
      <w:r>
        <w:br/>
      </w:r>
      <w:r>
        <w:t xml:space="preserve">187 Muthiga Road, Nairobi Central Business District</w:t>
      </w:r>
      <w:r>
        <w:br/>
      </w:r>
      <w:r>
        <w:t xml:space="preserve">Nairobi, Kenya</w:t>
      </w:r>
    </w:p>
    <w:bookmarkStart w:id="21" w:name="Xd0cc1b080aa3416278bd727fec35f7edbd3584f"/>
    <w:p>
      <w:pPr>
        <w:pStyle w:val="Heading2"/>
      </w:pPr>
      <w:r>
        <w:t xml:space="preserve">Subject: Enthusiastic Application for Hairdressing Internship</w:t>
      </w:r>
    </w:p>
    <w:bookmarkEnd w:id="21"/>
    <w:p>
      <w:pPr>
        <w:pStyle w:val="FirstParagraph"/>
      </w:pPr>
      <w:r>
        <w:t xml:space="preserve">Dear Management Team of Tresses &amp; Tones Salon,</w:t>
      </w:r>
    </w:p>
    <w:p>
      <w:pPr>
        <w:pStyle w:val="BodyText"/>
      </w:pPr>
      <w:r>
        <w:t xml:space="preserve">I am writing to express my profound enthusiasm for the Hairdressing Internship opportunity at your esteemed salon in Nairobi, Kenya. As a dedicated and passionate beauty student currently pursuing my Professional Hairdressing Certification at Nairobi City College, I have long admired Tresses &amp; Tones' reputation as a premier destination for innovative hairstyling in Kenya's vibrant capital. Having followed your work through social media campaigns and client testimonials showcasing your transformative cuts and color techniques, I am confident that interning under your expert guidance would be the pivotal step in launching my career as a professional Hairdresser within Kenya's dynamic beauty landscape.</w:t>
      </w:r>
    </w:p>
    <w:p>
      <w:pPr>
        <w:pStyle w:val="BodyText"/>
      </w:pPr>
      <w:r>
        <w:t xml:space="preserve">My journey toward hairdressing began during my secondary school years when I volunteered at community beauty workshops in Kibera, where I learned the profound impact of hair transformation on self-esteem. This experience ignited my commitment to mastering both technical precision and cultural sensitivity in haircare—a value deeply aligned with Nairobi's diverse clientele. At Nairobi City College, I have immersed myself in advanced coursework including: thermal styling techniques for African textures, sustainable color formulation using Kenyan-approved products, and client consultation protocols tailored for East African skin tones. My practical training included managing a small salon within the college campus where I assisted 30+ clients weekly with updos for weddings and natural hair maintenance—a role that demanded adaptability in Nairobi's fast-paced urban environment.</w:t>
      </w:r>
    </w:p>
    <w:p>
      <w:pPr>
        <w:pStyle w:val="BodyText"/>
      </w:pPr>
      <w:r>
        <w:t xml:space="preserve">What particularly draws me to Tresses &amp; Tones is your commitment to community engagement through the "Beauty for All" initiative, which provides free haircare workshops at local women's centers in Eastleigh and Korogocho. This mirrors my own volunteer work with the Nairobi Youth Beauty Guild, where I organized a recent event teaching braiding techniques to 50 underprivileged girls at Mama Ngina Girls' School. I understand that becoming an exceptional Hairdresser in Kenya requires more than technical skill—it demands cultural fluency. In Nairobi's multicultural setting, I've learned to adapt my approach for diverse hair types (from tightly coiled locs to fine Asian textures) and respect regional beauty traditions like the Maasai beadwork-inspired headwraps I incorporated into a recent client styling project.</w:t>
      </w:r>
    </w:p>
    <w:p>
      <w:pPr>
        <w:pStyle w:val="BodyText"/>
      </w:pPr>
      <w:r>
        <w:t xml:space="preserve">My proficiency extends beyond basic cutting and coloring. During my college practicum at Urban Glow Salon in Gigiri, I mastered:</w:t>
      </w:r>
    </w:p>
    <w:p>
      <w:pPr>
        <w:numPr>
          <w:ilvl w:val="0"/>
          <w:numId w:val="1001"/>
        </w:numPr>
        <w:pStyle w:val="Compact"/>
      </w:pPr>
      <w:r>
        <w:t xml:space="preserve">Chemical relaxer application following KEMSA safety standards</w:t>
      </w:r>
    </w:p>
    <w:p>
      <w:pPr>
        <w:numPr>
          <w:ilvl w:val="0"/>
          <w:numId w:val="1001"/>
        </w:numPr>
        <w:pStyle w:val="Compact"/>
      </w:pPr>
      <w:r>
        <w:t xml:space="preserve">Advanced scalp treatments for Kenyan clients with common issues like dandruff and follicle inflammation</w:t>
      </w:r>
    </w:p>
    <w:p>
      <w:pPr>
        <w:numPr>
          <w:ilvl w:val="0"/>
          <w:numId w:val="1001"/>
        </w:numPr>
        <w:pStyle w:val="Compact"/>
      </w:pPr>
      <w:r>
        <w:t xml:space="preserve">Sustainable salon practices including organic product usage and water conservation methods vital in Nairobi's context</w:t>
      </w:r>
    </w:p>
    <w:p>
      <w:pPr>
        <w:pStyle w:val="FirstParagraph"/>
      </w:pPr>
      <w:r>
        <w:t xml:space="preserve">I also developed strong client management skills by handling a 40-person waiting list during the busy holiday season, ensuring each visitor felt valued despite Nairobi's demanding urban pace. My understanding of Kenya's beauty industry includes awareness of key trends: the rising demand for "Afro-eclectic" styles, the growth of salon franchises like Tresses &amp; Tones across Kenyan cities, and how social media (particularly Instagram) drives client acquisition in Nairobi.</w:t>
      </w:r>
    </w:p>
    <w:p>
      <w:pPr>
        <w:pStyle w:val="BodyText"/>
      </w:pPr>
      <w:r>
        <w:t xml:space="preserve">I recognize that an internship at your flagship Nairobi location offers more than technical training—it's an opportunity to absorb the very essence of professional hairdressing in Kenya. I am particularly eager to learn from your team's expertise in:</w:t>
      </w:r>
    </w:p>
    <w:p>
      <w:pPr>
        <w:numPr>
          <w:ilvl w:val="0"/>
          <w:numId w:val="1002"/>
        </w:numPr>
        <w:pStyle w:val="Compact"/>
      </w:pPr>
      <w:r>
        <w:t xml:space="preserve">Mastering the signature Tresses &amp; Tones "Kenyan Glow" color technique</w:t>
      </w:r>
    </w:p>
    <w:p>
      <w:pPr>
        <w:numPr>
          <w:ilvl w:val="0"/>
          <w:numId w:val="1002"/>
        </w:numPr>
        <w:pStyle w:val="Compact"/>
      </w:pPr>
      <w:r>
        <w:t xml:space="preserve">Developing client loyalty through personalized service in Nairobi's competitive market</w:t>
      </w:r>
    </w:p>
    <w:p>
      <w:pPr>
        <w:numPr>
          <w:ilvl w:val="0"/>
          <w:numId w:val="1002"/>
        </w:numPr>
        <w:pStyle w:val="Compact"/>
      </w:pPr>
      <w:r>
        <w:t xml:space="preserve">Navigating business aspects like inventory management for salon products commonly used across Kenya</w:t>
      </w:r>
    </w:p>
    <w:p>
      <w:pPr>
        <w:pStyle w:val="FirstParagraph"/>
      </w:pPr>
      <w:r>
        <w:t xml:space="preserve">My goal is to become a Hairdresser who not only creates stunning styles but also contributes meaningfully to Nairobi's beauty economy. I've researched your salon's recent work on the "Nairobi Hair Festival" campaign and am inspired by how you celebrate African hair heritage—a philosophy that resonates deeply with my own journey.</w:t>
      </w:r>
    </w:p>
    <w:p>
      <w:pPr>
        <w:pStyle w:val="BodyText"/>
      </w:pPr>
      <w:r>
        <w:t xml:space="preserve">Having spent my entire life in Nairobi, I possess an intrinsic understanding of this city's unique energy. From the bustling markets of Kariobangi to the elegance of Lang'ata, I've witnessed firsthand how hairstyling connects communities across Nairobi's socioeconomic spectrum. This local insight would allow me to quickly adapt to your salon's rhythm while respecting Kenyan workplace culture—where respect for senior stylists and patience with client requests are paramount. I am committed to arriving early daily, maintaining impeccable personal hygiene (as required by Kenya's Ministry of Health guidelines), and embracing the "team first" mentality that defines successful salons in Nairobi.</w:t>
      </w:r>
    </w:p>
    <w:p>
      <w:pPr>
        <w:pStyle w:val="BodyText"/>
      </w:pPr>
      <w:r>
        <w:t xml:space="preserve">My availability is flexible to accommodate your scheduling needs, including weekends when Nairobi salons experience peak client volume. I am prepared to commit 20 hours weekly for this internship, aligning with Kenya's National Youth Service program standards. I have attached my portfolio showcasing 15+ client transformations (including before/after photos of natural hair care services), academic transcripts from Nairobi City College, and a letter of recommendation from my clinical instructor who has witnessed my growth in high-pressure settings.</w:t>
      </w:r>
    </w:p>
    <w:p>
      <w:pPr>
        <w:pStyle w:val="BodyText"/>
      </w:pPr>
      <w:r>
        <w:t xml:space="preserve">As I prepare to launch my career as a Hairdresser in Kenya's thriving beauty sector, I believe Tresses &amp; Tones Salon represents the ideal environment to cultivate professional excellence. Your salon's reputation for blending global trends with African artistry perfectly mirrors my aspiration to become an innovator who honors Kenya's hair heritage while advancing industry standards. I would be honored to contribute my energy, cultural understanding, and eagerness to learn during this internship in Nairobi.</w:t>
      </w:r>
    </w:p>
    <w:p>
      <w:pPr>
        <w:pStyle w:val="BodyText"/>
      </w:pPr>
      <w:r>
        <w:t xml:space="preserve">Thank you for considering my application. I have included all required documents and welcome the opportunity to discuss how my skills align with your salon's vision during an interview at your convenience. I can be reached by phone at +254 7XX XXX XXX or email at janemwangi@outlook.com.</w:t>
      </w:r>
    </w:p>
    <w:p>
      <w:pPr>
        <w:pStyle w:val="BodyText"/>
      </w:pPr>
      <w:r>
        <w:t xml:space="preserve">Sincerely,</w:t>
      </w:r>
    </w:p>
    <w:p>
      <w:pPr>
        <w:pStyle w:val="BodyText"/>
      </w:pPr>
      <w:r>
        <w:br/>
      </w:r>
      <w:r>
        <w:br/>
      </w:r>
    </w:p>
    <w:p>
      <w:pPr>
        <w:pStyle w:val="BodyText"/>
      </w:pPr>
      <w:r>
        <w:t xml:space="preserve">Jane Mwangi</w:t>
      </w:r>
    </w:p>
    <w:p>
      <w:pPr>
        <w:pStyle w:val="BodyText"/>
      </w:pPr>
      <w:r>
        <w:t xml:space="preserve">Nairobi City College Student | Professional Hairdressing Certification Candidate</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dc:title>
  <dc:creator/>
  <dc:language>en</dc:language>
  <cp:keywords/>
  <dcterms:created xsi:type="dcterms:W3CDTF">2025-12-09T17:53:41Z</dcterms:created>
  <dcterms:modified xsi:type="dcterms:W3CDTF">2025-12-09T17:53:41Z</dcterms:modified>
</cp:coreProperties>
</file>

<file path=docProps/custom.xml><?xml version="1.0" encoding="utf-8"?>
<Properties xmlns="http://schemas.openxmlformats.org/officeDocument/2006/custom-properties" xmlns:vt="http://schemas.openxmlformats.org/officeDocument/2006/docPropsVTypes"/>
</file>